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DCAE5" w14:textId="73182289" w:rsidR="00C0359F" w:rsidRPr="00FC0573" w:rsidRDefault="00F96686" w:rsidP="004317E2">
      <w:pPr>
        <w:pStyle w:val="Heading1"/>
        <w:keepNext w:val="0"/>
        <w:keepLines w:val="0"/>
        <w:widowControl w:val="0"/>
        <w:numPr>
          <w:ilvl w:val="0"/>
          <w:numId w:val="6"/>
        </w:numPr>
        <w:spacing w:before="120" w:after="120" w:line="360" w:lineRule="auto"/>
        <w:ind w:left="425" w:hanging="357"/>
        <w:rPr>
          <w:rStyle w:val="fontstyle21"/>
          <w:rFonts w:ascii="Times New Roman" w:hAnsi="Times New Roman"/>
          <w:b/>
          <w:bCs/>
          <w:color w:val="FF0000"/>
          <w:sz w:val="32"/>
          <w:szCs w:val="32"/>
        </w:rPr>
      </w:pPr>
      <w:r w:rsidRPr="00FC0573">
        <w:rPr>
          <w:rStyle w:val="fontstyle21"/>
          <w:rFonts w:ascii="Times New Roman" w:hAnsi="Times New Roman"/>
          <w:b/>
          <w:bCs/>
          <w:color w:val="FF0000"/>
          <w:sz w:val="32"/>
          <w:szCs w:val="32"/>
        </w:rPr>
        <w:t>Load SWMM model:</w:t>
      </w:r>
    </w:p>
    <w:p w14:paraId="025D174E" w14:textId="2119CAED" w:rsidR="006E3E44" w:rsidRPr="00F36530" w:rsidRDefault="00F36530" w:rsidP="00F36530">
      <w:pPr>
        <w:pStyle w:val="ListParagraph"/>
        <w:widowControl w:val="0"/>
        <w:spacing w:line="360" w:lineRule="auto"/>
        <w:ind w:left="425"/>
        <w:contextualSpacing w:val="0"/>
        <w:rPr>
          <w:rStyle w:val="fontstyle21"/>
          <w:rFonts w:ascii="Times New Roman" w:hAnsi="Times New Roman"/>
          <w:color w:val="auto"/>
          <w:sz w:val="24"/>
          <w:szCs w:val="24"/>
        </w:rPr>
      </w:pPr>
      <w:r w:rsidRPr="00F36530">
        <w:rPr>
          <w:noProof/>
          <w:sz w:val="24"/>
          <w:szCs w:val="24"/>
        </w:rPr>
        <w:drawing>
          <wp:inline distT="0" distB="0" distL="0" distR="0" wp14:anchorId="758AB5F8" wp14:editId="78FFF265">
            <wp:extent cx="4410075" cy="982917"/>
            <wp:effectExtent l="0" t="0" r="0" b="825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67372" cy="9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2DCFB" w14:textId="01140445" w:rsidR="00F96686" w:rsidRPr="00FC0573" w:rsidRDefault="00231746" w:rsidP="004317E2">
      <w:pPr>
        <w:pStyle w:val="Heading1"/>
        <w:keepNext w:val="0"/>
        <w:keepLines w:val="0"/>
        <w:widowControl w:val="0"/>
        <w:numPr>
          <w:ilvl w:val="0"/>
          <w:numId w:val="6"/>
        </w:numPr>
        <w:spacing w:before="120" w:after="120" w:line="360" w:lineRule="auto"/>
        <w:ind w:left="425" w:hanging="357"/>
        <w:rPr>
          <w:rStyle w:val="fontstyle21"/>
          <w:rFonts w:ascii="Times New Roman" w:hAnsi="Times New Roman"/>
          <w:b/>
          <w:bCs/>
          <w:color w:val="FF0000"/>
          <w:sz w:val="32"/>
          <w:szCs w:val="32"/>
        </w:rPr>
      </w:pPr>
      <w:r w:rsidRPr="00FC0573">
        <w:rPr>
          <w:rStyle w:val="fontstyle21"/>
          <w:rFonts w:ascii="Times New Roman" w:hAnsi="Times New Roman"/>
          <w:b/>
          <w:bCs/>
          <w:color w:val="FF0000"/>
          <w:sz w:val="32"/>
          <w:szCs w:val="32"/>
        </w:rPr>
        <w:t>Nodes</w:t>
      </w:r>
    </w:p>
    <w:p w14:paraId="77F48DE6" w14:textId="3DCED566" w:rsidR="00790C53" w:rsidRPr="00AC2D56" w:rsidRDefault="003A202A" w:rsidP="00AC2D56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AC2D56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Load Nodes</w:t>
      </w:r>
    </w:p>
    <w:p w14:paraId="0A129239" w14:textId="1DF3386A" w:rsidR="003A202A" w:rsidRDefault="003A202A" w:rsidP="003A202A">
      <w:pPr>
        <w:pStyle w:val="ListParagraph"/>
        <w:widowControl w:val="0"/>
        <w:spacing w:line="360" w:lineRule="auto"/>
        <w:ind w:left="785"/>
        <w:contextualSpacing w:val="0"/>
        <w:rPr>
          <w:rStyle w:val="fontstyle21"/>
          <w:rFonts w:ascii="Times New Roman" w:hAnsi="Times New Roman"/>
          <w:color w:val="auto"/>
          <w:sz w:val="24"/>
          <w:szCs w:val="24"/>
        </w:rPr>
      </w:pPr>
      <w:r>
        <w:rPr>
          <w:noProof/>
        </w:rPr>
        <w:drawing>
          <wp:inline distT="0" distB="0" distL="0" distR="0" wp14:anchorId="16C80B8C" wp14:editId="15BA8D1D">
            <wp:extent cx="3945942" cy="2428875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90559" cy="2456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D8B38" w14:textId="0791D41B" w:rsidR="003A202A" w:rsidRPr="00F97F59" w:rsidRDefault="00F97F59" w:rsidP="00AC2D56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F97F59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nerate Node Inflows</w:t>
      </w:r>
    </w:p>
    <w:p w14:paraId="0082BEF1" w14:textId="20C6FC9A" w:rsidR="00F97F59" w:rsidRDefault="00F97F59" w:rsidP="00F97F59">
      <w:r>
        <w:rPr>
          <w:noProof/>
        </w:rPr>
        <w:drawing>
          <wp:inline distT="0" distB="0" distL="0" distR="0" wp14:anchorId="0CD55CB7" wp14:editId="67E40B36">
            <wp:extent cx="3933825" cy="759301"/>
            <wp:effectExtent l="0" t="0" r="0" b="317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49372" cy="762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FC888" w14:textId="48AEB40E" w:rsidR="00F97F59" w:rsidRPr="008407DA" w:rsidRDefault="00117D7D" w:rsidP="008407DA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8407D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Get/Set </w:t>
      </w:r>
      <w:r w:rsidR="008407DA" w:rsidRPr="008407D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Node Full Depth</w:t>
      </w:r>
    </w:p>
    <w:p w14:paraId="26E22D7D" w14:textId="7998D897" w:rsidR="00F97F59" w:rsidRDefault="00850435" w:rsidP="00F97F59">
      <w:r>
        <w:rPr>
          <w:noProof/>
        </w:rPr>
        <w:drawing>
          <wp:inline distT="0" distB="0" distL="0" distR="0" wp14:anchorId="77BA1442" wp14:editId="4174048C">
            <wp:extent cx="4107815" cy="952500"/>
            <wp:effectExtent l="0" t="0" r="6985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1180" cy="9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BA513" w14:textId="4BB977F8" w:rsidR="00647DAA" w:rsidRDefault="00647DAA" w:rsidP="004A777B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647DA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/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</w:t>
      </w:r>
      <w:r w:rsidRPr="00647DA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et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N</w:t>
      </w:r>
      <w:r w:rsidRPr="00647DA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ode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I</w:t>
      </w:r>
      <w:r w:rsidRPr="00647DA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nvert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E</w:t>
      </w:r>
      <w:r w:rsidRPr="00647DA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levation</w:t>
      </w:r>
    </w:p>
    <w:p w14:paraId="253C2FB9" w14:textId="39A2FD33" w:rsidR="00647DAA" w:rsidRPr="00647DAA" w:rsidRDefault="00456E67" w:rsidP="00647DAA">
      <w:r>
        <w:rPr>
          <w:noProof/>
        </w:rPr>
        <w:drawing>
          <wp:inline distT="0" distB="0" distL="0" distR="0" wp14:anchorId="3CD870CF" wp14:editId="3C2CB962">
            <wp:extent cx="4043045" cy="1200150"/>
            <wp:effectExtent l="0" t="0" r="0" b="0"/>
            <wp:docPr id="48" name="Picture 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51063" cy="120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E19B5" w14:textId="23C496D8" w:rsidR="004A777B" w:rsidRPr="008407DA" w:rsidRDefault="004A777B" w:rsidP="004A777B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8407D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Get/Set Node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I</w:t>
      </w:r>
      <w:r w:rsidRPr="004A777B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nitial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 </w:t>
      </w:r>
      <w:r w:rsidRPr="008407D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Depth</w:t>
      </w:r>
    </w:p>
    <w:p w14:paraId="701F7EBA" w14:textId="7B28B024" w:rsidR="002C6CF8" w:rsidRDefault="00A26CD2" w:rsidP="00F97F59">
      <w:r>
        <w:rPr>
          <w:noProof/>
        </w:rPr>
        <w:drawing>
          <wp:inline distT="0" distB="0" distL="0" distR="0" wp14:anchorId="62FA4BC3" wp14:editId="284F41FA">
            <wp:extent cx="4105912" cy="1190625"/>
            <wp:effectExtent l="0" t="0" r="889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34635" cy="119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F42FE" w14:textId="37D03CA7" w:rsidR="009921A6" w:rsidRPr="008407DA" w:rsidRDefault="009921A6" w:rsidP="009921A6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8407D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Get/Set Node </w:t>
      </w:r>
      <w:r w:rsidR="00261F37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</w:t>
      </w:r>
      <w:r w:rsidR="00261F37" w:rsidRPr="00261F37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urcharge </w:t>
      </w:r>
      <w:r w:rsidRPr="008407D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Depth</w:t>
      </w:r>
    </w:p>
    <w:p w14:paraId="53A6FCA5" w14:textId="03F23BC4" w:rsidR="002C6CF8" w:rsidRDefault="000942A2" w:rsidP="00F97F59">
      <w:r>
        <w:rPr>
          <w:noProof/>
        </w:rPr>
        <w:drawing>
          <wp:inline distT="0" distB="0" distL="0" distR="0" wp14:anchorId="7EEB6DAB" wp14:editId="64878B6E">
            <wp:extent cx="4043045" cy="114300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8502" cy="115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925E7" w14:textId="0595C55C" w:rsidR="00D04198" w:rsidRDefault="00D04198" w:rsidP="005339CD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D04198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lastRenderedPageBreak/>
        <w:t>Get/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</w:t>
      </w:r>
      <w:r w:rsidRPr="00D04198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et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N</w:t>
      </w:r>
      <w:r w:rsidRPr="00D04198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ode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P</w:t>
      </w:r>
      <w:r w:rsidRPr="00D04198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onding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A</w:t>
      </w:r>
      <w:r w:rsidRPr="00D04198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rea</w:t>
      </w:r>
    </w:p>
    <w:p w14:paraId="5DC106DB" w14:textId="26A84AD0" w:rsidR="009B02D3" w:rsidRPr="009B02D3" w:rsidRDefault="009B02D3" w:rsidP="009B02D3">
      <w:r>
        <w:rPr>
          <w:noProof/>
        </w:rPr>
        <w:drawing>
          <wp:inline distT="0" distB="0" distL="0" distR="0" wp14:anchorId="214AD2CC" wp14:editId="1AC8C323">
            <wp:extent cx="4336320" cy="1295400"/>
            <wp:effectExtent l="0" t="0" r="7620" b="0"/>
            <wp:docPr id="51" name="Picture 5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632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808E8" w14:textId="26C906DD" w:rsidR="00FD337C" w:rsidRDefault="000471A4" w:rsidP="005339CD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0471A4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Node Results for Depth</w:t>
      </w:r>
    </w:p>
    <w:p w14:paraId="35A73907" w14:textId="77A555FE" w:rsidR="000471A4" w:rsidRDefault="000471A4" w:rsidP="000471A4">
      <w:r>
        <w:rPr>
          <w:noProof/>
        </w:rPr>
        <w:drawing>
          <wp:inline distT="0" distB="0" distL="0" distR="0" wp14:anchorId="1CE0EC45" wp14:editId="68FA8C55">
            <wp:extent cx="4336415" cy="1171575"/>
            <wp:effectExtent l="0" t="0" r="6985" b="9525"/>
            <wp:docPr id="45" name="Picture 4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3641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F39EB" w14:textId="478C12AF" w:rsidR="000471A4" w:rsidRDefault="00617DE1" w:rsidP="00617DE1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617DE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Node Results for Head</w:t>
      </w:r>
    </w:p>
    <w:p w14:paraId="43ACF339" w14:textId="7DDB6D01" w:rsidR="000471A4" w:rsidRDefault="00AE5479" w:rsidP="00732451">
      <w:r>
        <w:rPr>
          <w:noProof/>
        </w:rPr>
        <w:drawing>
          <wp:inline distT="0" distB="0" distL="0" distR="0" wp14:anchorId="73797CAF" wp14:editId="1197007E">
            <wp:extent cx="4264660" cy="1047750"/>
            <wp:effectExtent l="0" t="0" r="2540" b="0"/>
            <wp:docPr id="47" name="Picture 4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6466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A9EDC" w14:textId="2660A628" w:rsidR="000471A4" w:rsidRDefault="00ED301A" w:rsidP="00ED301A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ED301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Node Results for Flooding Rate</w:t>
      </w:r>
    </w:p>
    <w:p w14:paraId="64D3222C" w14:textId="4308C94F" w:rsidR="00ED301A" w:rsidRPr="00ED301A" w:rsidRDefault="00E25557" w:rsidP="00ED301A">
      <w:r>
        <w:rPr>
          <w:noProof/>
        </w:rPr>
        <w:drawing>
          <wp:inline distT="0" distB="0" distL="0" distR="0" wp14:anchorId="431FAD12" wp14:editId="1FD6E189">
            <wp:extent cx="4209422" cy="971550"/>
            <wp:effectExtent l="0" t="0" r="635" b="9525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09422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1B234" w14:textId="5232DA93" w:rsidR="005339CD" w:rsidRPr="008407DA" w:rsidRDefault="005339CD" w:rsidP="005339CD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8407D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</w:t>
      </w:r>
      <w:r w:rsidRPr="005339CD">
        <w:t xml:space="preserve"> </w:t>
      </w:r>
      <w:r w:rsidRPr="005339CD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Node Results for Total Inflow Rate</w:t>
      </w:r>
    </w:p>
    <w:p w14:paraId="047AD377" w14:textId="64E4B62A" w:rsidR="002C6CF8" w:rsidRDefault="002B7652" w:rsidP="00F97F59">
      <w:r>
        <w:rPr>
          <w:noProof/>
        </w:rPr>
        <w:drawing>
          <wp:inline distT="0" distB="0" distL="0" distR="0" wp14:anchorId="352D51B5" wp14:editId="386F45D5">
            <wp:extent cx="4074160" cy="1095375"/>
            <wp:effectExtent l="0" t="0" r="254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7416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1FFC6" w14:textId="2F2486F4" w:rsidR="009A5D08" w:rsidRPr="008407DA" w:rsidRDefault="009A5D08" w:rsidP="009A5D08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8407D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</w:t>
      </w:r>
      <w:r w:rsidRPr="005339CD">
        <w:t xml:space="preserve"> </w:t>
      </w:r>
      <w:r w:rsidRPr="005339CD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Node Results for Total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Out</w:t>
      </w:r>
      <w:r w:rsidRPr="005339CD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flow Rate</w:t>
      </w:r>
    </w:p>
    <w:p w14:paraId="1E7D6F38" w14:textId="39CEDE12" w:rsidR="002C6CF8" w:rsidRDefault="0023692D" w:rsidP="00F97F59">
      <w:r>
        <w:rPr>
          <w:noProof/>
        </w:rPr>
        <w:drawing>
          <wp:inline distT="0" distB="0" distL="0" distR="0" wp14:anchorId="502A3021" wp14:editId="5B5BD08C">
            <wp:extent cx="4121150" cy="1095375"/>
            <wp:effectExtent l="0" t="0" r="0" b="9525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80452" cy="1111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6B321" w14:textId="2F40D6FA" w:rsidR="002C6CF8" w:rsidRPr="008762ED" w:rsidRDefault="008762ED" w:rsidP="008762ED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8762ED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Node Results for Volume</w:t>
      </w:r>
    </w:p>
    <w:p w14:paraId="079588B6" w14:textId="40E0409C" w:rsidR="002C6CF8" w:rsidRDefault="002E72B8" w:rsidP="00F97F59">
      <w:r>
        <w:rPr>
          <w:noProof/>
        </w:rPr>
        <w:drawing>
          <wp:inline distT="0" distB="0" distL="0" distR="0" wp14:anchorId="761B769D" wp14:editId="51B763E1">
            <wp:extent cx="4121150" cy="114300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65752" cy="115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65974" w14:textId="1476065F" w:rsidR="00F97F59" w:rsidRPr="00732451" w:rsidRDefault="00732451" w:rsidP="00732451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73245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Get Node Results for </w:t>
      </w:r>
      <w:r w:rsidR="00234247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L</w:t>
      </w:r>
      <w:r w:rsidRPr="0073245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ateral Inflow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R</w:t>
      </w:r>
      <w:r w:rsidRPr="0073245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ate</w:t>
      </w:r>
    </w:p>
    <w:p w14:paraId="7FFF26B6" w14:textId="70E6BDE7" w:rsidR="00732451" w:rsidRDefault="00EE53C8" w:rsidP="00F97F59">
      <w:pPr>
        <w:rPr>
          <w:rFonts w:ascii="NimbusRomNo9L-Regu" w:hAnsi="NimbusRomNo9L-Regu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5F103B5B" wp14:editId="4CE8A9C5">
            <wp:extent cx="4122341" cy="1200150"/>
            <wp:effectExtent l="0" t="0" r="0" b="0"/>
            <wp:docPr id="49" name="Picture 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51041" cy="120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0A705" w14:textId="7AEF8765" w:rsidR="00732451" w:rsidRPr="00234247" w:rsidRDefault="00234247" w:rsidP="00234247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234247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lastRenderedPageBreak/>
        <w:t>Get Node Results for Losses Rate (Evap and Exfiltration)</w:t>
      </w:r>
    </w:p>
    <w:p w14:paraId="796EC764" w14:textId="63ED5755" w:rsidR="00732451" w:rsidRDefault="00C61628" w:rsidP="00F97F59">
      <w:pPr>
        <w:rPr>
          <w:rFonts w:ascii="NimbusRomNo9L-Regu" w:hAnsi="NimbusRomNo9L-Regu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233C3ED5" wp14:editId="67DF51AA">
            <wp:extent cx="4191000" cy="975832"/>
            <wp:effectExtent l="0" t="0" r="0" b="0"/>
            <wp:docPr id="50" name="Picture 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03869" cy="978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08D0E" w14:textId="713427AD" w:rsidR="000A651A" w:rsidRPr="000A651A" w:rsidRDefault="000A651A" w:rsidP="000A651A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0A651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Check if Node is a Divider Type</w:t>
      </w:r>
    </w:p>
    <w:p w14:paraId="2ED3AA39" w14:textId="3BEB9E30" w:rsidR="000A651A" w:rsidRDefault="0043683E">
      <w:r>
        <w:rPr>
          <w:noProof/>
        </w:rPr>
        <w:drawing>
          <wp:inline distT="0" distB="0" distL="0" distR="0" wp14:anchorId="59206583" wp14:editId="2E30EFEE">
            <wp:extent cx="4297680" cy="758825"/>
            <wp:effectExtent l="0" t="0" r="7620" b="3175"/>
            <wp:docPr id="52" name="Picture 5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75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951F0" w14:textId="0402BA43" w:rsidR="000A651A" w:rsidRPr="0043683E" w:rsidRDefault="0043683E" w:rsidP="0043683E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43683E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Check if Node is a Junction Type</w:t>
      </w:r>
    </w:p>
    <w:p w14:paraId="52C8A7A2" w14:textId="5B0BFAD8" w:rsidR="000A651A" w:rsidRDefault="00731757">
      <w:r>
        <w:rPr>
          <w:noProof/>
        </w:rPr>
        <w:drawing>
          <wp:inline distT="0" distB="0" distL="0" distR="0" wp14:anchorId="75A321FB" wp14:editId="280C2EBB">
            <wp:extent cx="4297680" cy="762000"/>
            <wp:effectExtent l="0" t="0" r="7620" b="0"/>
            <wp:docPr id="53" name="Picture 5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7268D" w14:textId="405DCE9F" w:rsidR="000A651A" w:rsidRPr="00731757" w:rsidRDefault="00731757" w:rsidP="00731757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731757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Check if Node is a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n</w:t>
      </w:r>
      <w:r w:rsidRPr="00731757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 Outfall Type</w:t>
      </w:r>
    </w:p>
    <w:p w14:paraId="22EB3DAF" w14:textId="77777777" w:rsidR="00A35BDD" w:rsidRDefault="00A35BDD">
      <w:r>
        <w:rPr>
          <w:noProof/>
        </w:rPr>
        <w:drawing>
          <wp:inline distT="0" distB="0" distL="0" distR="0" wp14:anchorId="6AF3E0AE" wp14:editId="624D092D">
            <wp:extent cx="4297680" cy="775335"/>
            <wp:effectExtent l="0" t="0" r="7620" b="5715"/>
            <wp:docPr id="54" name="Picture 5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C8654" w14:textId="6B411A6B" w:rsidR="00A35BDD" w:rsidRPr="00A35BDD" w:rsidRDefault="00A35BDD" w:rsidP="00A35BDD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A35BDD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Check if Node is a Storage Type</w:t>
      </w:r>
    </w:p>
    <w:p w14:paraId="5820CDDA" w14:textId="360169E4" w:rsidR="00A35BDD" w:rsidRDefault="00F77D05">
      <w:r>
        <w:rPr>
          <w:noProof/>
        </w:rPr>
        <w:drawing>
          <wp:inline distT="0" distB="0" distL="0" distR="0" wp14:anchorId="6F483068" wp14:editId="6A6DD783">
            <wp:extent cx="4297680" cy="742315"/>
            <wp:effectExtent l="0" t="0" r="7620" b="635"/>
            <wp:docPr id="55" name="Picture 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74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8A1BD" w14:textId="7E10B4CA" w:rsidR="00A35BDD" w:rsidRPr="00B90FB0" w:rsidRDefault="00B90FB0" w:rsidP="00B90FB0">
      <w:pPr>
        <w:pStyle w:val="Heading2"/>
        <w:keepNext w:val="0"/>
        <w:keepLines w:val="0"/>
        <w:widowControl w:val="0"/>
        <w:numPr>
          <w:ilvl w:val="0"/>
          <w:numId w:val="7"/>
        </w:numPr>
        <w:spacing w:before="120" w:after="120" w:line="360" w:lineRule="auto"/>
        <w:ind w:left="782" w:hanging="357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B90FB0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Current Water Quality Values for a Node</w:t>
      </w:r>
    </w:p>
    <w:p w14:paraId="797E73A7" w14:textId="0EF7B068" w:rsidR="00A35BDD" w:rsidRDefault="0026541D">
      <w:r>
        <w:rPr>
          <w:noProof/>
        </w:rPr>
        <w:drawing>
          <wp:inline distT="0" distB="0" distL="0" distR="0" wp14:anchorId="4F374685" wp14:editId="507F0F5C">
            <wp:extent cx="3905250" cy="910533"/>
            <wp:effectExtent l="0" t="0" r="0" b="4445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19803" cy="913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77D65" w14:textId="40B1A11C" w:rsidR="00FC0573" w:rsidRDefault="00FC0573">
      <w:r>
        <w:br w:type="page"/>
      </w:r>
    </w:p>
    <w:p w14:paraId="549B4C5B" w14:textId="4C0CF0C8" w:rsidR="00790C53" w:rsidRPr="00FC0573" w:rsidRDefault="00790C53" w:rsidP="004317E2">
      <w:pPr>
        <w:pStyle w:val="Heading1"/>
        <w:keepNext w:val="0"/>
        <w:keepLines w:val="0"/>
        <w:widowControl w:val="0"/>
        <w:numPr>
          <w:ilvl w:val="0"/>
          <w:numId w:val="6"/>
        </w:numPr>
        <w:spacing w:before="120" w:after="120" w:line="360" w:lineRule="auto"/>
        <w:ind w:left="425" w:hanging="357"/>
        <w:rPr>
          <w:rStyle w:val="fontstyle21"/>
          <w:rFonts w:ascii="Times New Roman" w:hAnsi="Times New Roman"/>
          <w:b/>
          <w:bCs/>
          <w:color w:val="FF0000"/>
          <w:sz w:val="32"/>
          <w:szCs w:val="32"/>
        </w:rPr>
      </w:pPr>
      <w:r w:rsidRPr="00FC0573">
        <w:rPr>
          <w:rStyle w:val="fontstyle21"/>
          <w:rFonts w:ascii="Times New Roman" w:hAnsi="Times New Roman"/>
          <w:b/>
          <w:bCs/>
          <w:color w:val="FF0000"/>
          <w:sz w:val="32"/>
          <w:szCs w:val="32"/>
        </w:rPr>
        <w:lastRenderedPageBreak/>
        <w:t>Links</w:t>
      </w:r>
    </w:p>
    <w:p w14:paraId="277E0AE4" w14:textId="43924ABF" w:rsidR="004317E2" w:rsidRDefault="004317E2" w:rsidP="00AC2D56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AC2D56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Load Link</w:t>
      </w:r>
      <w:r w:rsidR="00AC2D56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</w:t>
      </w:r>
    </w:p>
    <w:p w14:paraId="5E4A6B1C" w14:textId="0E70E037" w:rsidR="00AC2D56" w:rsidRDefault="004B747E" w:rsidP="00AC2D56">
      <w:r>
        <w:rPr>
          <w:noProof/>
        </w:rPr>
        <w:drawing>
          <wp:inline distT="0" distB="0" distL="0" distR="0" wp14:anchorId="1B566012" wp14:editId="6EE795D1">
            <wp:extent cx="4210050" cy="793280"/>
            <wp:effectExtent l="0" t="0" r="0" b="698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61752" cy="803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5B03C" w14:textId="7C2DC602" w:rsidR="00AC2D56" w:rsidRPr="00477F2C" w:rsidRDefault="00477F2C" w:rsidP="00477F2C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477F2C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Get/set Average </w:t>
      </w:r>
      <w:r w:rsidR="003371DF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Link</w:t>
      </w:r>
      <w:r w:rsidRPr="00477F2C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 Loss</w:t>
      </w:r>
    </w:p>
    <w:p w14:paraId="772F7946" w14:textId="270D994F" w:rsidR="00AC2D56" w:rsidRDefault="00841D49" w:rsidP="00AC2D56">
      <w:r>
        <w:rPr>
          <w:noProof/>
        </w:rPr>
        <w:drawing>
          <wp:inline distT="0" distB="0" distL="0" distR="0" wp14:anchorId="4FBF3F52" wp14:editId="364A875F">
            <wp:extent cx="4210050" cy="1121553"/>
            <wp:effectExtent l="0" t="0" r="0" b="254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32080" cy="1127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07277" w14:textId="2A763DC3" w:rsidR="00B12A16" w:rsidRDefault="00B12A16" w:rsidP="00CF0B9B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B12A16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/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</w:t>
      </w:r>
      <w:r w:rsidRPr="00B12A16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et </w:t>
      </w:r>
      <w:r w:rsidR="00F97689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L</w:t>
      </w:r>
      <w:r w:rsidRPr="00B12A16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ink </w:t>
      </w:r>
      <w:r w:rsidR="00EB631F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F</w:t>
      </w:r>
      <w:r w:rsidRPr="00B12A16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low </w:t>
      </w:r>
      <w:r w:rsidR="00EB631F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L</w:t>
      </w:r>
      <w:r w:rsidRPr="00B12A16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imit</w:t>
      </w:r>
    </w:p>
    <w:p w14:paraId="2BA6B6DB" w14:textId="12CD2BF9" w:rsidR="00B12A16" w:rsidRDefault="00D564AA" w:rsidP="00B12A16">
      <w:r>
        <w:rPr>
          <w:noProof/>
        </w:rPr>
        <w:drawing>
          <wp:inline distT="0" distB="0" distL="0" distR="0" wp14:anchorId="641CA8DA" wp14:editId="666FDC9D">
            <wp:extent cx="4086225" cy="1090767"/>
            <wp:effectExtent l="0" t="0" r="0" b="0"/>
            <wp:docPr id="19" name="Picture 19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Word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43705" cy="1106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36CD" w14:textId="6BEFB83D" w:rsidR="00D564AA" w:rsidRPr="00F97689" w:rsidRDefault="00F97689" w:rsidP="00F97689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F97689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/</w:t>
      </w:r>
      <w:r w:rsidR="00A75EE2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</w:t>
      </w:r>
      <w:r w:rsidRPr="00F97689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et Link Initial Flow</w:t>
      </w:r>
    </w:p>
    <w:p w14:paraId="1B2FE2FC" w14:textId="5954FF51" w:rsidR="00F97689" w:rsidRDefault="00D274DA" w:rsidP="00B12A16">
      <w:r>
        <w:rPr>
          <w:noProof/>
        </w:rPr>
        <w:drawing>
          <wp:inline distT="0" distB="0" distL="0" distR="0" wp14:anchorId="2CD39D6B" wp14:editId="5D5EA4CA">
            <wp:extent cx="4124325" cy="1098716"/>
            <wp:effectExtent l="0" t="0" r="0" b="635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53072" cy="1106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75C93" w14:textId="5E508EFA" w:rsidR="00F97689" w:rsidRPr="00A75EE2" w:rsidRDefault="00A75EE2" w:rsidP="00A75EE2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A75EE2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/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</w:t>
      </w:r>
      <w:r w:rsidRPr="00A75EE2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et Inlet Head Loss</w:t>
      </w:r>
    </w:p>
    <w:p w14:paraId="3631CDB2" w14:textId="6EFB0A3F" w:rsidR="00F97689" w:rsidRDefault="00384794" w:rsidP="00B12A16">
      <w:r>
        <w:rPr>
          <w:noProof/>
        </w:rPr>
        <w:drawing>
          <wp:inline distT="0" distB="0" distL="0" distR="0" wp14:anchorId="2FC50AB3" wp14:editId="6A3402C9">
            <wp:extent cx="3864420" cy="831850"/>
            <wp:effectExtent l="0" t="0" r="3175" b="635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22956" cy="84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F62E3" w14:textId="24D05077" w:rsidR="003B1911" w:rsidRDefault="003B1911" w:rsidP="004F092D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3B191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/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</w:t>
      </w:r>
      <w:r w:rsidRPr="003B191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et Outlet Head Loss</w:t>
      </w:r>
    </w:p>
    <w:p w14:paraId="66ABA85D" w14:textId="3A65F94F" w:rsidR="003B1911" w:rsidRPr="003B1911" w:rsidRDefault="00504F4C" w:rsidP="003B1911">
      <w:r>
        <w:rPr>
          <w:noProof/>
        </w:rPr>
        <w:drawing>
          <wp:inline distT="0" distB="0" distL="0" distR="0" wp14:anchorId="751A1341" wp14:editId="1B134319">
            <wp:extent cx="3952082" cy="1219200"/>
            <wp:effectExtent l="0" t="0" r="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72464" cy="1225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E5993" w14:textId="5D0CBF2F" w:rsidR="00F97689" w:rsidRDefault="004F092D" w:rsidP="004F092D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4F092D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/set Upstream Offset Depth</w:t>
      </w:r>
    </w:p>
    <w:p w14:paraId="1DFB48C1" w14:textId="29FD1EEC" w:rsidR="004F092D" w:rsidRDefault="002F0FB5" w:rsidP="004F092D">
      <w:r>
        <w:rPr>
          <w:noProof/>
        </w:rPr>
        <w:drawing>
          <wp:inline distT="0" distB="0" distL="0" distR="0" wp14:anchorId="6E97FE7A" wp14:editId="6E6F844B">
            <wp:extent cx="3952565" cy="1257300"/>
            <wp:effectExtent l="0" t="0" r="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87201" cy="1268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B022" w14:textId="6EF8173A" w:rsidR="004F092D" w:rsidRPr="00025B51" w:rsidRDefault="00025B51" w:rsidP="00025B51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025B5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/Set Downstream Offset Depth</w:t>
      </w:r>
    </w:p>
    <w:p w14:paraId="19E010B9" w14:textId="1EF7A27F" w:rsidR="004F092D" w:rsidRDefault="007D6B71" w:rsidP="004F092D">
      <w:r>
        <w:rPr>
          <w:noProof/>
        </w:rPr>
        <w:drawing>
          <wp:inline distT="0" distB="0" distL="0" distR="0" wp14:anchorId="1D219611" wp14:editId="7CA72B64">
            <wp:extent cx="3951688" cy="1190625"/>
            <wp:effectExtent l="0" t="0" r="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84861" cy="120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95BF6" w14:textId="0F97504A" w:rsidR="004F092D" w:rsidRDefault="009E0F70" w:rsidP="009E0F70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9E0F70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lastRenderedPageBreak/>
        <w:t xml:space="preserve">Get/Set </w:t>
      </w:r>
      <w:r w:rsidR="00B33A86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L</w:t>
      </w:r>
      <w:r w:rsidR="00F1499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ink</w:t>
      </w:r>
      <w:r w:rsidRPr="009E0F70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 Seepage Loss</w:t>
      </w:r>
    </w:p>
    <w:p w14:paraId="0243C064" w14:textId="3CFB09F2" w:rsidR="009E0F70" w:rsidRPr="009E0F70" w:rsidRDefault="007B5673" w:rsidP="009E0F70">
      <w:r>
        <w:rPr>
          <w:noProof/>
        </w:rPr>
        <w:drawing>
          <wp:inline distT="0" distB="0" distL="0" distR="0" wp14:anchorId="05B96A40" wp14:editId="6D2CD530">
            <wp:extent cx="4169129" cy="1095375"/>
            <wp:effectExtent l="0" t="0" r="3175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00659" cy="1103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43EF1" w14:textId="6F6272B3" w:rsidR="00B7107A" w:rsidRDefault="00B7107A" w:rsidP="00CF0B9B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B7107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/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</w:t>
      </w:r>
      <w:r w:rsidRPr="00B7107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et Link Target Setting</w:t>
      </w:r>
    </w:p>
    <w:p w14:paraId="2ED73524" w14:textId="5FBA332D" w:rsidR="00F878F4" w:rsidRPr="00F878F4" w:rsidRDefault="00F878F4" w:rsidP="00F878F4">
      <w:r>
        <w:rPr>
          <w:noProof/>
        </w:rPr>
        <w:drawing>
          <wp:inline distT="0" distB="0" distL="0" distR="0" wp14:anchorId="054A3538" wp14:editId="691FC026">
            <wp:extent cx="4168775" cy="1376535"/>
            <wp:effectExtent l="0" t="0" r="3175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99210" cy="13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FE078" w14:textId="45FA8D1C" w:rsidR="007F2D12" w:rsidRPr="00CF0B9B" w:rsidRDefault="00CF0B9B" w:rsidP="00CF0B9B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CF0B9B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Link Results for Depth</w:t>
      </w:r>
    </w:p>
    <w:p w14:paraId="76ABB50D" w14:textId="5363DF84" w:rsidR="007F2D12" w:rsidRDefault="004B2C0A" w:rsidP="00AC2D56">
      <w:r>
        <w:rPr>
          <w:noProof/>
        </w:rPr>
        <w:drawing>
          <wp:inline distT="0" distB="0" distL="0" distR="0" wp14:anchorId="3982A29F" wp14:editId="152BD4AC">
            <wp:extent cx="4248150" cy="1003902"/>
            <wp:effectExtent l="0" t="0" r="0" b="635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78666" cy="1011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D40CD" w14:textId="2B1403A6" w:rsidR="007F2D12" w:rsidRPr="00595F58" w:rsidRDefault="00595F58" w:rsidP="00595F58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595F58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Link Results for Flow</w:t>
      </w:r>
    </w:p>
    <w:p w14:paraId="39DCD2DE" w14:textId="2D03B83F" w:rsidR="00595F58" w:rsidRDefault="005A150C" w:rsidP="00AC2D56">
      <w:r>
        <w:rPr>
          <w:noProof/>
        </w:rPr>
        <w:drawing>
          <wp:inline distT="0" distB="0" distL="0" distR="0" wp14:anchorId="02C021FB" wp14:editId="642DB6A7">
            <wp:extent cx="4248150" cy="993148"/>
            <wp:effectExtent l="0" t="0" r="0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67403" cy="997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B9768" w14:textId="6DF0E6B2" w:rsidR="00595F58" w:rsidRPr="00220CCA" w:rsidRDefault="00220CCA" w:rsidP="00220CCA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220CC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Link Results for Volume</w:t>
      </w:r>
    </w:p>
    <w:p w14:paraId="7D544A77" w14:textId="0835BF4D" w:rsidR="00595F58" w:rsidRDefault="00111104" w:rsidP="00AC2D56">
      <w:r>
        <w:rPr>
          <w:noProof/>
        </w:rPr>
        <w:drawing>
          <wp:inline distT="0" distB="0" distL="0" distR="0" wp14:anchorId="10F890B8" wp14:editId="3BAB9E07">
            <wp:extent cx="3952875" cy="352653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014777" cy="358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E3273" w14:textId="65F38264" w:rsidR="00595F58" w:rsidRDefault="00163DA7" w:rsidP="00AC2D56">
      <w:r>
        <w:rPr>
          <w:noProof/>
        </w:rPr>
        <w:drawing>
          <wp:inline distT="0" distB="0" distL="0" distR="0" wp14:anchorId="49DE2260" wp14:editId="1336A77D">
            <wp:extent cx="2019300" cy="604710"/>
            <wp:effectExtent l="0" t="0" r="0" b="508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031008" cy="608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3D2C5" w14:textId="17F829CA" w:rsidR="007A0C56" w:rsidRDefault="00DE50EC" w:rsidP="00647BEC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DE50EC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Get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L</w:t>
      </w:r>
      <w:r w:rsidRPr="00DE50EC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ink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U</w:t>
      </w:r>
      <w:r w:rsidRPr="00DE50EC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pstream and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D</w:t>
      </w:r>
      <w:r w:rsidRPr="00DE50EC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ownstream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N</w:t>
      </w:r>
      <w:r w:rsidRPr="00DE50EC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ode IDs</w:t>
      </w:r>
    </w:p>
    <w:p w14:paraId="2667F6A9" w14:textId="7D6E87C9" w:rsidR="00647BEC" w:rsidRPr="00647BEC" w:rsidRDefault="00647BEC" w:rsidP="00647BEC">
      <w:r>
        <w:rPr>
          <w:noProof/>
        </w:rPr>
        <w:drawing>
          <wp:inline distT="0" distB="0" distL="0" distR="0" wp14:anchorId="145C146C" wp14:editId="2B882404">
            <wp:extent cx="3952875" cy="715466"/>
            <wp:effectExtent l="0" t="0" r="0" b="8890"/>
            <wp:docPr id="57" name="Picture 57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, Word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990805" cy="722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57A13" w14:textId="5BB754B2" w:rsidR="00985511" w:rsidRDefault="00985511" w:rsidP="00985511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98551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Link Current Setting</w:t>
      </w:r>
    </w:p>
    <w:p w14:paraId="4428B263" w14:textId="77777777" w:rsidR="00647BEC" w:rsidRDefault="00647BEC" w:rsidP="00647BEC">
      <w:r>
        <w:rPr>
          <w:noProof/>
        </w:rPr>
        <w:drawing>
          <wp:inline distT="0" distB="0" distL="0" distR="0" wp14:anchorId="02182689" wp14:editId="6BC65984">
            <wp:extent cx="3952875" cy="936238"/>
            <wp:effectExtent l="0" t="0" r="0" b="0"/>
            <wp:docPr id="58" name="Picture 5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96011" cy="9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CB7BE" w14:textId="04E17B22" w:rsidR="00647BEC" w:rsidRPr="00897E18" w:rsidRDefault="00897E18" w:rsidP="00897E18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897E18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Link Results for Froude</w:t>
      </w:r>
    </w:p>
    <w:p w14:paraId="01A9C00A" w14:textId="25D4E1FE" w:rsidR="00647BEC" w:rsidRDefault="00B96A98" w:rsidP="00647BEC">
      <w:r>
        <w:rPr>
          <w:noProof/>
        </w:rPr>
        <w:drawing>
          <wp:inline distT="0" distB="0" distL="0" distR="0" wp14:anchorId="72EE95BA" wp14:editId="525B51D0">
            <wp:extent cx="3952875" cy="615008"/>
            <wp:effectExtent l="0" t="0" r="0" b="0"/>
            <wp:docPr id="59" name="Picture 5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968335" cy="617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386E8" w14:textId="2C1390BB" w:rsidR="00647BEC" w:rsidRPr="005874B1" w:rsidRDefault="005874B1" w:rsidP="005874B1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5874B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Check if Link is a Conduit Type</w:t>
      </w:r>
    </w:p>
    <w:p w14:paraId="4353AB5C" w14:textId="595866E2" w:rsidR="00647BEC" w:rsidRDefault="00A9684F" w:rsidP="00647BEC">
      <w:r>
        <w:rPr>
          <w:noProof/>
        </w:rPr>
        <w:drawing>
          <wp:inline distT="0" distB="0" distL="0" distR="0" wp14:anchorId="2F6FD1B5" wp14:editId="42A58547">
            <wp:extent cx="3952875" cy="729483"/>
            <wp:effectExtent l="0" t="0" r="0" b="0"/>
            <wp:docPr id="60" name="Picture 60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, Word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957755" cy="730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2CE41" w14:textId="41AD888D" w:rsidR="00647BEC" w:rsidRPr="00A9684F" w:rsidRDefault="00A9684F" w:rsidP="00A9684F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A9684F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lastRenderedPageBreak/>
        <w:t>Check if Link is a</w:t>
      </w:r>
      <w:r w:rsidR="003A506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n</w:t>
      </w:r>
      <w:r w:rsidRPr="00A9684F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 Orifice Type</w:t>
      </w:r>
    </w:p>
    <w:p w14:paraId="28512E7C" w14:textId="66C62AAC" w:rsidR="003A506A" w:rsidRDefault="003A506A" w:rsidP="00647BEC">
      <w:r>
        <w:rPr>
          <w:noProof/>
        </w:rPr>
        <w:drawing>
          <wp:inline distT="0" distB="0" distL="0" distR="0" wp14:anchorId="5B600264" wp14:editId="46C5A45F">
            <wp:extent cx="4297680" cy="783590"/>
            <wp:effectExtent l="0" t="0" r="7620" b="0"/>
            <wp:docPr id="61" name="Picture 6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, Word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78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FAAEB" w14:textId="5230F994" w:rsidR="003A506A" w:rsidRPr="008344CA" w:rsidRDefault="008344CA" w:rsidP="008344CA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8344C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Check if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L</w:t>
      </w:r>
      <w:r w:rsidRPr="008344C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ink is an Outlet Type</w:t>
      </w:r>
    </w:p>
    <w:p w14:paraId="35836AD1" w14:textId="554000B5" w:rsidR="003A506A" w:rsidRDefault="004F7D27" w:rsidP="00647BEC">
      <w:r>
        <w:rPr>
          <w:noProof/>
        </w:rPr>
        <w:drawing>
          <wp:inline distT="0" distB="0" distL="0" distR="0" wp14:anchorId="13680150" wp14:editId="3759E2CD">
            <wp:extent cx="4297680" cy="765175"/>
            <wp:effectExtent l="0" t="0" r="7620" b="0"/>
            <wp:docPr id="62" name="Picture 62" descr="Graphical user interface, text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, Word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76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63DB8" w14:textId="559C2916" w:rsidR="003A506A" w:rsidRPr="004F7D27" w:rsidRDefault="004F7D27" w:rsidP="004F7D27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4F7D27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Check if Link is a Pump Type</w:t>
      </w:r>
    </w:p>
    <w:p w14:paraId="640CB953" w14:textId="77777777" w:rsidR="00327BB2" w:rsidRDefault="00327BB2" w:rsidP="00647BEC">
      <w:r>
        <w:rPr>
          <w:noProof/>
        </w:rPr>
        <w:drawing>
          <wp:inline distT="0" distB="0" distL="0" distR="0" wp14:anchorId="3B05C2E6" wp14:editId="66D074D9">
            <wp:extent cx="4297680" cy="774700"/>
            <wp:effectExtent l="0" t="0" r="7620" b="6350"/>
            <wp:docPr id="63" name="Picture 6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14FE4" w14:textId="39CBE70C" w:rsidR="00327BB2" w:rsidRPr="00327BB2" w:rsidRDefault="00327BB2" w:rsidP="00327BB2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327BB2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Check if Link is a Weir Type</w:t>
      </w:r>
    </w:p>
    <w:p w14:paraId="56186C46" w14:textId="4B114F0E" w:rsidR="00327BB2" w:rsidRDefault="006D1DA7" w:rsidP="00647BEC">
      <w:r>
        <w:rPr>
          <w:noProof/>
        </w:rPr>
        <w:drawing>
          <wp:inline distT="0" distB="0" distL="0" distR="0" wp14:anchorId="7212A519" wp14:editId="53CD4904">
            <wp:extent cx="4297680" cy="751205"/>
            <wp:effectExtent l="0" t="0" r="7620" b="0"/>
            <wp:docPr id="64" name="Picture 64" descr="Graphical user interface, text, Wo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Word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75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A9AB4" w14:textId="17DF6F62" w:rsidR="00B87500" w:rsidRDefault="00B87500" w:rsidP="00E43940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B87500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Current Water Quality Values for a Link</w:t>
      </w:r>
    </w:p>
    <w:p w14:paraId="71C0CDC0" w14:textId="189B6603" w:rsidR="00B87500" w:rsidRPr="00B87500" w:rsidRDefault="00364458" w:rsidP="00B87500">
      <w:r>
        <w:rPr>
          <w:noProof/>
        </w:rPr>
        <w:drawing>
          <wp:inline distT="0" distB="0" distL="0" distR="0" wp14:anchorId="1CA547E6" wp14:editId="38BA7EB6">
            <wp:extent cx="4105275" cy="1064533"/>
            <wp:effectExtent l="0" t="0" r="0" b="2540"/>
            <wp:docPr id="66" name="Picture 6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A screenshot of a computer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140327" cy="1073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C9C8D" w14:textId="1B631338" w:rsidR="005C3191" w:rsidRDefault="005C3191" w:rsidP="00E43940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5C319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Total Pollutant Loading Values for a Link</w:t>
      </w:r>
    </w:p>
    <w:p w14:paraId="42E516CC" w14:textId="47FF1F17" w:rsidR="005C3191" w:rsidRPr="005C3191" w:rsidRDefault="00341C1B" w:rsidP="005C3191">
      <w:r>
        <w:rPr>
          <w:noProof/>
        </w:rPr>
        <w:drawing>
          <wp:inline distT="0" distB="0" distL="0" distR="0" wp14:anchorId="21588070" wp14:editId="0692A032">
            <wp:extent cx="3990975" cy="1068506"/>
            <wp:effectExtent l="0" t="0" r="0" b="0"/>
            <wp:docPr id="67" name="Picture 6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003803" cy="107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06A7F" w14:textId="1086B50E" w:rsidR="00327BB2" w:rsidRPr="00E43940" w:rsidRDefault="00E43940" w:rsidP="00E43940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E43940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Link ID</w:t>
      </w:r>
    </w:p>
    <w:p w14:paraId="16ED555A" w14:textId="6283575A" w:rsidR="00327BB2" w:rsidRDefault="00E43940" w:rsidP="00647BEC">
      <w:r>
        <w:rPr>
          <w:noProof/>
        </w:rPr>
        <w:drawing>
          <wp:inline distT="0" distB="0" distL="0" distR="0" wp14:anchorId="63BB059D" wp14:editId="6E44D128">
            <wp:extent cx="3990975" cy="722951"/>
            <wp:effectExtent l="0" t="0" r="0" b="1270"/>
            <wp:docPr id="65" name="Picture 6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&#10;&#10;Description automatically generated with medium confidenc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02882" cy="725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2E512" w14:textId="44C58BF7" w:rsidR="00AC7F33" w:rsidRDefault="00AC7F33" w:rsidP="00907027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AC7F33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Get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L</w:t>
      </w:r>
      <w:r w:rsidRPr="00AC7F33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ink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I</w:t>
      </w:r>
      <w:r w:rsidRPr="00AC7F33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nlet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N</w:t>
      </w:r>
      <w:r w:rsidRPr="00AC7F33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ode ID</w:t>
      </w:r>
    </w:p>
    <w:p w14:paraId="69975DB1" w14:textId="30585A22" w:rsidR="00AC7F33" w:rsidRPr="00AC7F33" w:rsidRDefault="00AC7F33" w:rsidP="00AC7F33">
      <w:r>
        <w:rPr>
          <w:noProof/>
        </w:rPr>
        <w:drawing>
          <wp:inline distT="0" distB="0" distL="0" distR="0" wp14:anchorId="4886920F" wp14:editId="72C4B27F">
            <wp:extent cx="4048125" cy="733304"/>
            <wp:effectExtent l="0" t="0" r="0" b="0"/>
            <wp:docPr id="69" name="Picture 69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Graphical user interface, text, application, Word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062206" cy="73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3395E" w14:textId="1755733F" w:rsidR="00327BB2" w:rsidRDefault="00907027" w:rsidP="00907027">
      <w:pPr>
        <w:pStyle w:val="Heading2"/>
        <w:keepNext w:val="0"/>
        <w:keepLines w:val="0"/>
        <w:widowControl w:val="0"/>
        <w:numPr>
          <w:ilvl w:val="0"/>
          <w:numId w:val="8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907027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Link Outlet Node ID</w:t>
      </w:r>
    </w:p>
    <w:p w14:paraId="675491A8" w14:textId="739A3B87" w:rsidR="00907027" w:rsidRDefault="004C22F3" w:rsidP="00907027">
      <w:r>
        <w:rPr>
          <w:noProof/>
        </w:rPr>
        <w:drawing>
          <wp:inline distT="0" distB="0" distL="0" distR="0" wp14:anchorId="7EEA8D05" wp14:editId="49490A40">
            <wp:extent cx="3990975" cy="721772"/>
            <wp:effectExtent l="0" t="0" r="0" b="2540"/>
            <wp:docPr id="68" name="Picture 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008292" cy="724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4D531" w14:textId="7BD2043B" w:rsidR="00AC7F33" w:rsidRDefault="00AC7F33">
      <w:r>
        <w:br w:type="page"/>
      </w:r>
    </w:p>
    <w:p w14:paraId="7DC00F03" w14:textId="434B02FC" w:rsidR="004317E2" w:rsidRPr="00FC0573" w:rsidRDefault="00EC5E3C" w:rsidP="00EC5E3C">
      <w:pPr>
        <w:pStyle w:val="Heading1"/>
        <w:keepNext w:val="0"/>
        <w:keepLines w:val="0"/>
        <w:widowControl w:val="0"/>
        <w:numPr>
          <w:ilvl w:val="0"/>
          <w:numId w:val="6"/>
        </w:numPr>
        <w:spacing w:before="120" w:after="120" w:line="360" w:lineRule="auto"/>
        <w:ind w:left="425" w:hanging="357"/>
        <w:rPr>
          <w:rStyle w:val="fontstyle21"/>
          <w:rFonts w:ascii="Times New Roman" w:hAnsi="Times New Roman"/>
          <w:b/>
          <w:bCs/>
          <w:color w:val="FF0000"/>
          <w:sz w:val="32"/>
          <w:szCs w:val="32"/>
        </w:rPr>
      </w:pPr>
      <w:r w:rsidRPr="00FC0573">
        <w:rPr>
          <w:rStyle w:val="fontstyle21"/>
          <w:rFonts w:ascii="Times New Roman" w:hAnsi="Times New Roman"/>
          <w:b/>
          <w:bCs/>
          <w:color w:val="FF0000"/>
          <w:sz w:val="32"/>
          <w:szCs w:val="32"/>
        </w:rPr>
        <w:lastRenderedPageBreak/>
        <w:t>Subcatchments</w:t>
      </w:r>
    </w:p>
    <w:p w14:paraId="7789B2EF" w14:textId="2A871F01" w:rsidR="001A271D" w:rsidRDefault="001A271D" w:rsidP="001A271D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AC2D56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Load </w:t>
      </w:r>
      <w:r w:rsidRPr="001A271D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ubcatchment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</w:t>
      </w:r>
    </w:p>
    <w:p w14:paraId="2FBE6912" w14:textId="7554D172" w:rsidR="00EC5E3C" w:rsidRDefault="003B3762" w:rsidP="00EC5E3C">
      <w:r>
        <w:rPr>
          <w:noProof/>
        </w:rPr>
        <w:drawing>
          <wp:inline distT="0" distB="0" distL="0" distR="0" wp14:anchorId="51F3F4FB" wp14:editId="1104B4F7">
            <wp:extent cx="3838575" cy="2044380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854423" cy="205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5455C" w14:textId="08977312" w:rsidR="003B3762" w:rsidRPr="00B53DD9" w:rsidRDefault="00B53DD9" w:rsidP="00B53DD9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B53DD9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/Set Subcatchment Area</w:t>
      </w:r>
    </w:p>
    <w:p w14:paraId="17EF72D3" w14:textId="2100BA45" w:rsidR="003B3762" w:rsidRDefault="00965E08" w:rsidP="00EC5E3C">
      <w:r>
        <w:rPr>
          <w:noProof/>
        </w:rPr>
        <w:drawing>
          <wp:inline distT="0" distB="0" distL="0" distR="0" wp14:anchorId="740B2A86" wp14:editId="08B9F531">
            <wp:extent cx="4064520" cy="1171575"/>
            <wp:effectExtent l="0" t="0" r="0" b="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103706" cy="118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FE8AB" w14:textId="451483EC" w:rsidR="00A1299B" w:rsidRDefault="00793FD4" w:rsidP="0051121D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793FD4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/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</w:t>
      </w:r>
      <w:r w:rsidRPr="00793FD4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et Subcatchment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W</w:t>
      </w:r>
      <w:r w:rsidRPr="00793FD4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idth</w:t>
      </w:r>
    </w:p>
    <w:p w14:paraId="3F15CE46" w14:textId="3DB51FAF" w:rsidR="00793FD4" w:rsidRPr="00793FD4" w:rsidRDefault="00793FD4" w:rsidP="00793FD4">
      <w:r>
        <w:rPr>
          <w:noProof/>
        </w:rPr>
        <w:drawing>
          <wp:inline distT="0" distB="0" distL="0" distR="0" wp14:anchorId="688D488D" wp14:editId="7B5940C0">
            <wp:extent cx="4064635" cy="1190625"/>
            <wp:effectExtent l="0" t="0" r="0" b="9525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092335" cy="119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22D15" w14:textId="77777777" w:rsidR="00C464CF" w:rsidRDefault="00C464CF" w:rsidP="00C464CF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5C58DC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Get/Set Subcatchment </w:t>
      </w:r>
      <w:r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</w:t>
      </w:r>
      <w:r w:rsidRPr="005C58DC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lope</w:t>
      </w:r>
    </w:p>
    <w:p w14:paraId="109DCEA3" w14:textId="0CBC86FF" w:rsidR="00C464CF" w:rsidRDefault="00C464CF" w:rsidP="00C464CF">
      <w:r>
        <w:rPr>
          <w:noProof/>
        </w:rPr>
        <w:drawing>
          <wp:inline distT="0" distB="0" distL="0" distR="0" wp14:anchorId="110CFDF6" wp14:editId="26F7E1A2">
            <wp:extent cx="3836759" cy="1114425"/>
            <wp:effectExtent l="0" t="0" r="0" b="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863539" cy="1122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C8AE4" w14:textId="5AD6044D" w:rsidR="0051121D" w:rsidRPr="00BB4378" w:rsidRDefault="0051121D" w:rsidP="0051121D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BB4378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/Set Subcatchment Percent Impervious</w:t>
      </w:r>
    </w:p>
    <w:p w14:paraId="73191EDF" w14:textId="77777777" w:rsidR="0051121D" w:rsidRDefault="0051121D" w:rsidP="0051121D">
      <w:r>
        <w:rPr>
          <w:noProof/>
        </w:rPr>
        <w:drawing>
          <wp:inline distT="0" distB="0" distL="0" distR="0" wp14:anchorId="2A1A23A8" wp14:editId="74A797F7">
            <wp:extent cx="3760812" cy="1200150"/>
            <wp:effectExtent l="0" t="0" r="0" b="0"/>
            <wp:docPr id="31" name="Picture 3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796611" cy="1211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91762" w14:textId="33F71500" w:rsidR="00B53DD9" w:rsidRPr="00614081" w:rsidRDefault="00614081" w:rsidP="00614081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61408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/</w:t>
      </w:r>
      <w:r w:rsidR="00BB4378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S</w:t>
      </w:r>
      <w:r w:rsidRPr="0061408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et Subcatchment </w:t>
      </w:r>
      <w:r w:rsidR="00984B85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C</w:t>
      </w:r>
      <w:r w:rsidRPr="0061408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 xml:space="preserve">urb </w:t>
      </w:r>
      <w:r w:rsidR="00984B85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L</w:t>
      </w:r>
      <w:r w:rsidRPr="0061408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ength</w:t>
      </w:r>
    </w:p>
    <w:p w14:paraId="07EDA23C" w14:textId="02D68D96" w:rsidR="00B53DD9" w:rsidRDefault="0024478C" w:rsidP="00EC5E3C">
      <w:r>
        <w:rPr>
          <w:noProof/>
        </w:rPr>
        <w:drawing>
          <wp:inline distT="0" distB="0" distL="0" distR="0" wp14:anchorId="7C02732E" wp14:editId="3635E22A">
            <wp:extent cx="3742915" cy="1123950"/>
            <wp:effectExtent l="0" t="0" r="0" b="0"/>
            <wp:docPr id="30" name="Picture 3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764553" cy="1130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D2FD5" w14:textId="0FBF3E95" w:rsidR="00B53DD9" w:rsidRPr="0063641A" w:rsidRDefault="0063641A" w:rsidP="0063641A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63641A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Pollutant Results for Surface Buildup</w:t>
      </w:r>
    </w:p>
    <w:p w14:paraId="2EB00D98" w14:textId="4CAAA934" w:rsidR="003B3762" w:rsidRDefault="008F6F4C" w:rsidP="00EC5E3C">
      <w:r>
        <w:rPr>
          <w:noProof/>
        </w:rPr>
        <w:drawing>
          <wp:inline distT="0" distB="0" distL="0" distR="0" wp14:anchorId="4A2A12DF" wp14:editId="2AAF2F10">
            <wp:extent cx="3836670" cy="1104727"/>
            <wp:effectExtent l="0" t="0" r="0" b="63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68454" cy="1113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6B37E" w14:textId="4844FC61" w:rsidR="003B3762" w:rsidRPr="005076A1" w:rsidRDefault="005076A1" w:rsidP="005076A1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5076A1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lastRenderedPageBreak/>
        <w:t>Get Pollutant Results for Current Concentration of Pollutant in Ponded Water</w:t>
      </w:r>
    </w:p>
    <w:p w14:paraId="68888A0E" w14:textId="36532D46" w:rsidR="003B3762" w:rsidRDefault="0084604A" w:rsidP="00EC5E3C">
      <w:r>
        <w:rPr>
          <w:noProof/>
        </w:rPr>
        <w:drawing>
          <wp:inline distT="0" distB="0" distL="0" distR="0" wp14:anchorId="2FFCAF25" wp14:editId="0511E7A2">
            <wp:extent cx="3981450" cy="1088355"/>
            <wp:effectExtent l="0" t="0" r="0" b="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022141" cy="1099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1DECE" w14:textId="66C170EC" w:rsidR="00EC5E3C" w:rsidRPr="008D5470" w:rsidRDefault="008D5470" w:rsidP="008D5470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8D5470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Subcatchment Results for Evaporation Loss</w:t>
      </w:r>
    </w:p>
    <w:p w14:paraId="3209069B" w14:textId="6308A2F1" w:rsidR="00EC5E3C" w:rsidRDefault="00032364" w:rsidP="00EC5E3C">
      <w:r>
        <w:rPr>
          <w:noProof/>
        </w:rPr>
        <w:drawing>
          <wp:inline distT="0" distB="0" distL="0" distR="0" wp14:anchorId="5D5FED56" wp14:editId="62F42283">
            <wp:extent cx="3981450" cy="849732"/>
            <wp:effectExtent l="0" t="0" r="0" b="762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99431" cy="853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A255E" w14:textId="01E22D12" w:rsidR="00EC5E3C" w:rsidRPr="00427BAD" w:rsidRDefault="00427BAD" w:rsidP="00427BAD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427BAD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Subcatchment Results for Infiltration Loss</w:t>
      </w:r>
    </w:p>
    <w:p w14:paraId="628A19F9" w14:textId="42AD51A0" w:rsidR="00EC5E3C" w:rsidRDefault="00FA42DD" w:rsidP="00EC5E3C">
      <w:r>
        <w:rPr>
          <w:noProof/>
        </w:rPr>
        <w:drawing>
          <wp:inline distT="0" distB="0" distL="0" distR="0" wp14:anchorId="0E212D30" wp14:editId="29515C27">
            <wp:extent cx="3981450" cy="954901"/>
            <wp:effectExtent l="0" t="0" r="0" b="0"/>
            <wp:docPr id="37" name="Picture 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95175" cy="958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31613" w14:textId="14C82FA8" w:rsidR="00FA42DD" w:rsidRPr="003D3B89" w:rsidRDefault="003D3B89" w:rsidP="003D3B89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3D3B89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Current Pollutant Water Quality Results from Subcatchment Runoff</w:t>
      </w:r>
    </w:p>
    <w:p w14:paraId="641C6116" w14:textId="62D076FC" w:rsidR="00FA42DD" w:rsidRDefault="008F5FFB" w:rsidP="00EC5E3C">
      <w:r>
        <w:rPr>
          <w:noProof/>
        </w:rPr>
        <w:drawing>
          <wp:inline distT="0" distB="0" distL="0" distR="0" wp14:anchorId="727186B3" wp14:editId="4AF999BA">
            <wp:extent cx="4048125" cy="923136"/>
            <wp:effectExtent l="0" t="0" r="0" b="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105329" cy="936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F2775" w14:textId="2FBA8E8B" w:rsidR="00FA42DD" w:rsidRPr="002E2EEF" w:rsidRDefault="002E2EEF" w:rsidP="002E2EEF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2E2EEF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Subcatchment Results for Rainfall</w:t>
      </w:r>
    </w:p>
    <w:p w14:paraId="2980DC61" w14:textId="4D0F1630" w:rsidR="00FA42DD" w:rsidRDefault="000E59C1" w:rsidP="00EC5E3C">
      <w:r>
        <w:rPr>
          <w:noProof/>
        </w:rPr>
        <w:drawing>
          <wp:inline distT="0" distB="0" distL="0" distR="0" wp14:anchorId="56D31856" wp14:editId="3FA58D12">
            <wp:extent cx="3703184" cy="809625"/>
            <wp:effectExtent l="0" t="0" r="0" b="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748177" cy="819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30DC4" w14:textId="479B9671" w:rsidR="00FA42DD" w:rsidRPr="0080570B" w:rsidRDefault="0080570B" w:rsidP="0080570B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80570B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Subcatchment Results for Run Off Rate</w:t>
      </w:r>
    </w:p>
    <w:p w14:paraId="1CA99795" w14:textId="26B72946" w:rsidR="00FA42DD" w:rsidRDefault="006170CB" w:rsidP="00EC5E3C">
      <w:r>
        <w:rPr>
          <w:noProof/>
        </w:rPr>
        <w:drawing>
          <wp:inline distT="0" distB="0" distL="0" distR="0" wp14:anchorId="5BB71C93" wp14:editId="4E2FD6D9">
            <wp:extent cx="3599180" cy="781050"/>
            <wp:effectExtent l="0" t="0" r="1270" b="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636719" cy="78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AFDA2" w14:textId="5332A526" w:rsidR="00FA42DD" w:rsidRPr="00581FCB" w:rsidRDefault="00581FCB" w:rsidP="00581FCB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581FCB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Total Pollutant Loading from Subcatchment Runoff</w:t>
      </w:r>
    </w:p>
    <w:p w14:paraId="4BC57FE4" w14:textId="12AEC0A5" w:rsidR="00FA42DD" w:rsidRDefault="00581FCB" w:rsidP="00EC5E3C">
      <w:r>
        <w:rPr>
          <w:noProof/>
        </w:rPr>
        <w:drawing>
          <wp:inline distT="0" distB="0" distL="0" distR="0" wp14:anchorId="55213EA6" wp14:editId="7D839BE3">
            <wp:extent cx="3467100" cy="958093"/>
            <wp:effectExtent l="0" t="0" r="0" b="0"/>
            <wp:docPr id="42" name="Picture 4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492680" cy="965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B1D50" w14:textId="4CCB2E7B" w:rsidR="00FA42DD" w:rsidRPr="00B85176" w:rsidRDefault="00B85176" w:rsidP="00B85176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B85176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Subcatchment Results for Run On</w:t>
      </w:r>
    </w:p>
    <w:p w14:paraId="1BD918DF" w14:textId="3A56618F" w:rsidR="00FA42DD" w:rsidRDefault="00E07DE4" w:rsidP="00EC5E3C">
      <w:r>
        <w:rPr>
          <w:noProof/>
        </w:rPr>
        <w:drawing>
          <wp:inline distT="0" distB="0" distL="0" distR="0" wp14:anchorId="1EE986D0" wp14:editId="62A00A1D">
            <wp:extent cx="3589020" cy="830080"/>
            <wp:effectExtent l="0" t="0" r="0" b="8255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629691" cy="839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996D5" w14:textId="6A808E26" w:rsidR="00FA42DD" w:rsidRPr="002B6226" w:rsidRDefault="002B6226" w:rsidP="002B6226">
      <w:pPr>
        <w:pStyle w:val="Heading2"/>
        <w:keepNext w:val="0"/>
        <w:keepLines w:val="0"/>
        <w:widowControl w:val="0"/>
        <w:numPr>
          <w:ilvl w:val="0"/>
          <w:numId w:val="9"/>
        </w:numPr>
        <w:spacing w:before="120" w:after="120" w:line="360" w:lineRule="auto"/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</w:pPr>
      <w:r w:rsidRPr="002B6226">
        <w:rPr>
          <w:rStyle w:val="fontstyle21"/>
          <w:rFonts w:ascii="Times New Roman" w:hAnsi="Times New Roman"/>
          <w:b/>
          <w:bCs/>
          <w:i/>
          <w:iCs/>
          <w:color w:val="auto"/>
          <w:sz w:val="24"/>
          <w:szCs w:val="24"/>
        </w:rPr>
        <w:t>Get Subcatchment Results for Snow Depth</w:t>
      </w:r>
    </w:p>
    <w:p w14:paraId="4D5C58A1" w14:textId="25839795" w:rsidR="00DE2EE6" w:rsidRPr="00F36530" w:rsidRDefault="00423165" w:rsidP="00F36530">
      <w:pPr>
        <w:pStyle w:val="ListParagraph"/>
        <w:widowControl w:val="0"/>
        <w:spacing w:line="360" w:lineRule="auto"/>
        <w:ind w:left="425"/>
        <w:contextualSpacing w:val="0"/>
        <w:rPr>
          <w:sz w:val="24"/>
          <w:szCs w:val="24"/>
        </w:rPr>
      </w:pPr>
      <w:r>
        <w:rPr>
          <w:noProof/>
        </w:rPr>
        <w:drawing>
          <wp:inline distT="0" distB="0" distL="0" distR="0" wp14:anchorId="445AED65" wp14:editId="72965B19">
            <wp:extent cx="3589321" cy="742950"/>
            <wp:effectExtent l="0" t="0" r="0" b="0"/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671687" cy="759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E2EE6" w:rsidRPr="00F36530" w:rsidSect="001A2949">
      <w:pgSz w:w="15840" w:h="12240" w:orient="landscape"/>
      <w:pgMar w:top="1418" w:right="567" w:bottom="1134" w:left="993" w:header="720" w:footer="720" w:gutter="0"/>
      <w:cols w:num="2" w:space="744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imbusMonL-Bold">
    <w:altName w:val="Cambria"/>
    <w:panose1 w:val="00000000000000000000"/>
    <w:charset w:val="00"/>
    <w:family w:val="roman"/>
    <w:notTrueType/>
    <w:pitch w:val="default"/>
  </w:font>
  <w:font w:name="NimbusMonL-Regu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23F44"/>
    <w:multiLevelType w:val="hybridMultilevel"/>
    <w:tmpl w:val="1196EE96"/>
    <w:lvl w:ilvl="0" w:tplc="D53E3198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23D60E12"/>
    <w:multiLevelType w:val="hybridMultilevel"/>
    <w:tmpl w:val="1196EE96"/>
    <w:lvl w:ilvl="0" w:tplc="D53E3198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33BA3275"/>
    <w:multiLevelType w:val="hybridMultilevel"/>
    <w:tmpl w:val="E30E24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D1147E"/>
    <w:multiLevelType w:val="hybridMultilevel"/>
    <w:tmpl w:val="765ABB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D4D90"/>
    <w:multiLevelType w:val="hybridMultilevel"/>
    <w:tmpl w:val="0B7C0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DC46EE"/>
    <w:multiLevelType w:val="hybridMultilevel"/>
    <w:tmpl w:val="B5E0FBE4"/>
    <w:lvl w:ilvl="0" w:tplc="D53E3198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4DBA0D3A"/>
    <w:multiLevelType w:val="hybridMultilevel"/>
    <w:tmpl w:val="B5E0FBE4"/>
    <w:lvl w:ilvl="0" w:tplc="D53E3198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7" w15:restartNumberingAfterBreak="0">
    <w:nsid w:val="78A10DC9"/>
    <w:multiLevelType w:val="hybridMultilevel"/>
    <w:tmpl w:val="B5E0FBE4"/>
    <w:lvl w:ilvl="0" w:tplc="D53E3198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7FF07B34"/>
    <w:multiLevelType w:val="hybridMultilevel"/>
    <w:tmpl w:val="F7AE6618"/>
    <w:lvl w:ilvl="0" w:tplc="75E2D208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8"/>
  </w:num>
  <w:num w:numId="7">
    <w:abstractNumId w:val="5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NTUwMDGwMLAAMpR0lIJTi4sz8/NACoxqAQn/PNYsAAAA"/>
  </w:docVars>
  <w:rsids>
    <w:rsidRoot w:val="005C01DB"/>
    <w:rsid w:val="000005E2"/>
    <w:rsid w:val="00025B51"/>
    <w:rsid w:val="00032364"/>
    <w:rsid w:val="000471A4"/>
    <w:rsid w:val="000942A2"/>
    <w:rsid w:val="000A3223"/>
    <w:rsid w:val="000A651A"/>
    <w:rsid w:val="000C04B0"/>
    <w:rsid w:val="000E59C1"/>
    <w:rsid w:val="00111104"/>
    <w:rsid w:val="00117D7D"/>
    <w:rsid w:val="001411B8"/>
    <w:rsid w:val="00163DA7"/>
    <w:rsid w:val="001820BC"/>
    <w:rsid w:val="00196CBD"/>
    <w:rsid w:val="001A271D"/>
    <w:rsid w:val="001A2949"/>
    <w:rsid w:val="00220CCA"/>
    <w:rsid w:val="00225E92"/>
    <w:rsid w:val="00231746"/>
    <w:rsid w:val="00234247"/>
    <w:rsid w:val="0023692D"/>
    <w:rsid w:val="0024478C"/>
    <w:rsid w:val="00261F37"/>
    <w:rsid w:val="0026541D"/>
    <w:rsid w:val="00270887"/>
    <w:rsid w:val="00271512"/>
    <w:rsid w:val="002B2D07"/>
    <w:rsid w:val="002B6226"/>
    <w:rsid w:val="002B7652"/>
    <w:rsid w:val="002C6CF8"/>
    <w:rsid w:val="002E2EEF"/>
    <w:rsid w:val="002E72B8"/>
    <w:rsid w:val="002F0FB5"/>
    <w:rsid w:val="003166BE"/>
    <w:rsid w:val="00327BB2"/>
    <w:rsid w:val="00337199"/>
    <w:rsid w:val="003371DF"/>
    <w:rsid w:val="00341C1B"/>
    <w:rsid w:val="00350C7F"/>
    <w:rsid w:val="00364458"/>
    <w:rsid w:val="00384794"/>
    <w:rsid w:val="003A00AD"/>
    <w:rsid w:val="003A202A"/>
    <w:rsid w:val="003A506A"/>
    <w:rsid w:val="003B1911"/>
    <w:rsid w:val="003B3762"/>
    <w:rsid w:val="003D3B89"/>
    <w:rsid w:val="003F6F78"/>
    <w:rsid w:val="00423165"/>
    <w:rsid w:val="00427BAD"/>
    <w:rsid w:val="004317E2"/>
    <w:rsid w:val="0043683E"/>
    <w:rsid w:val="00456E67"/>
    <w:rsid w:val="00477F2C"/>
    <w:rsid w:val="004A2952"/>
    <w:rsid w:val="004A777B"/>
    <w:rsid w:val="004B1657"/>
    <w:rsid w:val="004B2C0A"/>
    <w:rsid w:val="004B747E"/>
    <w:rsid w:val="004C22F3"/>
    <w:rsid w:val="004D59DA"/>
    <w:rsid w:val="004F092D"/>
    <w:rsid w:val="004F7D27"/>
    <w:rsid w:val="00504F4C"/>
    <w:rsid w:val="005076A1"/>
    <w:rsid w:val="0051121D"/>
    <w:rsid w:val="00514E59"/>
    <w:rsid w:val="005339CD"/>
    <w:rsid w:val="0056192F"/>
    <w:rsid w:val="00581FCB"/>
    <w:rsid w:val="005874B1"/>
    <w:rsid w:val="00595F58"/>
    <w:rsid w:val="005A150C"/>
    <w:rsid w:val="005C01DB"/>
    <w:rsid w:val="005C3191"/>
    <w:rsid w:val="005C58DC"/>
    <w:rsid w:val="005E4CD4"/>
    <w:rsid w:val="005F383D"/>
    <w:rsid w:val="00614081"/>
    <w:rsid w:val="00614EA5"/>
    <w:rsid w:val="006170CB"/>
    <w:rsid w:val="00617DE1"/>
    <w:rsid w:val="00626D52"/>
    <w:rsid w:val="0063641A"/>
    <w:rsid w:val="00647BEC"/>
    <w:rsid w:val="00647DAA"/>
    <w:rsid w:val="006B75A7"/>
    <w:rsid w:val="006D1DA7"/>
    <w:rsid w:val="006E3E44"/>
    <w:rsid w:val="006F6CF4"/>
    <w:rsid w:val="0071716D"/>
    <w:rsid w:val="00730C18"/>
    <w:rsid w:val="00731757"/>
    <w:rsid w:val="00732451"/>
    <w:rsid w:val="007422E9"/>
    <w:rsid w:val="00790C53"/>
    <w:rsid w:val="00793FD4"/>
    <w:rsid w:val="0079453D"/>
    <w:rsid w:val="007A0C56"/>
    <w:rsid w:val="007B5673"/>
    <w:rsid w:val="007D6B71"/>
    <w:rsid w:val="007F2D12"/>
    <w:rsid w:val="0080570B"/>
    <w:rsid w:val="0081011B"/>
    <w:rsid w:val="008344CA"/>
    <w:rsid w:val="008407DA"/>
    <w:rsid w:val="00841D49"/>
    <w:rsid w:val="0084604A"/>
    <w:rsid w:val="00850435"/>
    <w:rsid w:val="008762ED"/>
    <w:rsid w:val="00897E18"/>
    <w:rsid w:val="008D5470"/>
    <w:rsid w:val="008E2202"/>
    <w:rsid w:val="008E50F3"/>
    <w:rsid w:val="008F5FFB"/>
    <w:rsid w:val="008F6F4C"/>
    <w:rsid w:val="00900513"/>
    <w:rsid w:val="00907027"/>
    <w:rsid w:val="0091691B"/>
    <w:rsid w:val="00965E08"/>
    <w:rsid w:val="00984B85"/>
    <w:rsid w:val="00985511"/>
    <w:rsid w:val="009921A6"/>
    <w:rsid w:val="009A0C58"/>
    <w:rsid w:val="009A4654"/>
    <w:rsid w:val="009A5D08"/>
    <w:rsid w:val="009B02D3"/>
    <w:rsid w:val="009E0F70"/>
    <w:rsid w:val="00A1299B"/>
    <w:rsid w:val="00A26CD2"/>
    <w:rsid w:val="00A35BDD"/>
    <w:rsid w:val="00A75762"/>
    <w:rsid w:val="00A75EE2"/>
    <w:rsid w:val="00A9684F"/>
    <w:rsid w:val="00AB3665"/>
    <w:rsid w:val="00AC2D56"/>
    <w:rsid w:val="00AC7F33"/>
    <w:rsid w:val="00AE5479"/>
    <w:rsid w:val="00AF6D17"/>
    <w:rsid w:val="00B12A16"/>
    <w:rsid w:val="00B33A86"/>
    <w:rsid w:val="00B53DD9"/>
    <w:rsid w:val="00B6142A"/>
    <w:rsid w:val="00B7107A"/>
    <w:rsid w:val="00B85176"/>
    <w:rsid w:val="00B87500"/>
    <w:rsid w:val="00B90FB0"/>
    <w:rsid w:val="00B96A98"/>
    <w:rsid w:val="00BB4378"/>
    <w:rsid w:val="00BD6E41"/>
    <w:rsid w:val="00C0359F"/>
    <w:rsid w:val="00C12DC2"/>
    <w:rsid w:val="00C207A0"/>
    <w:rsid w:val="00C245C6"/>
    <w:rsid w:val="00C41435"/>
    <w:rsid w:val="00C464CF"/>
    <w:rsid w:val="00C61628"/>
    <w:rsid w:val="00C81E04"/>
    <w:rsid w:val="00CC0398"/>
    <w:rsid w:val="00CF0B9B"/>
    <w:rsid w:val="00D04198"/>
    <w:rsid w:val="00D274DA"/>
    <w:rsid w:val="00D51645"/>
    <w:rsid w:val="00D564AA"/>
    <w:rsid w:val="00DC1B00"/>
    <w:rsid w:val="00DD6BCD"/>
    <w:rsid w:val="00DE2EE6"/>
    <w:rsid w:val="00DE50EC"/>
    <w:rsid w:val="00E07DE4"/>
    <w:rsid w:val="00E25557"/>
    <w:rsid w:val="00E43940"/>
    <w:rsid w:val="00E779AE"/>
    <w:rsid w:val="00EB631F"/>
    <w:rsid w:val="00EC5E3C"/>
    <w:rsid w:val="00ED301A"/>
    <w:rsid w:val="00EE4508"/>
    <w:rsid w:val="00EE53C8"/>
    <w:rsid w:val="00F14991"/>
    <w:rsid w:val="00F235EC"/>
    <w:rsid w:val="00F36530"/>
    <w:rsid w:val="00F43150"/>
    <w:rsid w:val="00F77D05"/>
    <w:rsid w:val="00F878F4"/>
    <w:rsid w:val="00F96686"/>
    <w:rsid w:val="00F97689"/>
    <w:rsid w:val="00F97F59"/>
    <w:rsid w:val="00FA42DD"/>
    <w:rsid w:val="00FC0573"/>
    <w:rsid w:val="00FD3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32DAD"/>
  <w15:chartTrackingRefBased/>
  <w15:docId w15:val="{88DDA978-1AA6-4DA8-8D22-5F7B20E34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before="120" w:after="120" w:line="360" w:lineRule="atLeast"/>
        <w:ind w:left="42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17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2D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4CD4"/>
    <w:pPr>
      <w:ind w:left="720"/>
      <w:contextualSpacing/>
    </w:pPr>
  </w:style>
  <w:style w:type="character" w:customStyle="1" w:styleId="fontstyle01">
    <w:name w:val="fontstyle01"/>
    <w:basedOn w:val="DefaultParagraphFont"/>
    <w:rsid w:val="00C0359F"/>
    <w:rPr>
      <w:rFonts w:ascii="NimbusMonL-Bold" w:hAnsi="NimbusMonL-Bold" w:hint="default"/>
      <w:b/>
      <w:bCs/>
      <w:i w:val="0"/>
      <w:iCs w:val="0"/>
      <w:color w:val="007021"/>
      <w:sz w:val="18"/>
      <w:szCs w:val="18"/>
    </w:rPr>
  </w:style>
  <w:style w:type="character" w:customStyle="1" w:styleId="fontstyle21">
    <w:name w:val="fontstyle21"/>
    <w:basedOn w:val="DefaultParagraphFont"/>
    <w:rsid w:val="00C0359F"/>
    <w:rPr>
      <w:rFonts w:ascii="NimbusMonL-Regu" w:hAnsi="NimbusMonL-Regu" w:hint="default"/>
      <w:b w:val="0"/>
      <w:bCs w:val="0"/>
      <w:i w:val="0"/>
      <w:iCs w:val="0"/>
      <w:color w:val="000000"/>
      <w:sz w:val="18"/>
      <w:szCs w:val="18"/>
    </w:rPr>
  </w:style>
  <w:style w:type="table" w:styleId="TableGrid">
    <w:name w:val="Table Grid"/>
    <w:basedOn w:val="TableNormal"/>
    <w:uiPriority w:val="39"/>
    <w:rsid w:val="00DE2EE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17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2D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54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4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5" Type="http://schemas.openxmlformats.org/officeDocument/2006/relationships/image" Target="media/image1.png"/><Relationship Id="rId61" Type="http://schemas.openxmlformats.org/officeDocument/2006/relationships/image" Target="media/image57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fontTable" Target="fontTable.xml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329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 Van Nguyen</dc:creator>
  <cp:keywords/>
  <dc:description/>
  <cp:lastModifiedBy>Lam Van Nguyen</cp:lastModifiedBy>
  <cp:revision>172</cp:revision>
  <dcterms:created xsi:type="dcterms:W3CDTF">2022-01-12T09:56:00Z</dcterms:created>
  <dcterms:modified xsi:type="dcterms:W3CDTF">2022-01-24T22:55:00Z</dcterms:modified>
</cp:coreProperties>
</file>